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05FFB52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323164">
        <w:rPr>
          <w:rFonts w:ascii="Arial" w:hAnsi="Arial" w:cs="Arial"/>
          <w:highlight w:val="yellow"/>
        </w:rPr>
        <w:t>Gale LegalForms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61"/>
        <w:gridCol w:w="6913"/>
        <w:gridCol w:w="1261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5E830AA" w14:textId="77777777" w:rsidR="004C391A" w:rsidRPr="00316F56" w:rsidRDefault="004C391A" w:rsidP="004C391A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Gale LegalForms</w:t>
            </w:r>
            <w:r w:rsidRPr="00316F56">
              <w:rPr>
                <w:rFonts w:ascii="Arial" w:hAnsi="Arial" w:cs="Arial"/>
                <w:b/>
                <w:bCs/>
              </w:rPr>
              <w:t xml:space="preserve"> </w:t>
            </w:r>
            <w:r w:rsidRPr="00316F56">
              <w:rPr>
                <w:rFonts w:ascii="Arial" w:hAnsi="Arial" w:cs="Arial"/>
              </w:rPr>
              <w:t>brings you state-specific legal forms for the most common legal procedures.</w:t>
            </w:r>
            <w:r w:rsidRPr="00316F5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316F56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42B9265F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7A6AAA2A" w14:textId="77777777" w:rsidR="00D60322" w:rsidRPr="00316F56" w:rsidRDefault="00D60322" w:rsidP="00D60322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Want to file a patent? Gale LegalForms</w:t>
            </w:r>
            <w:r w:rsidRPr="00316F56">
              <w:rPr>
                <w:rFonts w:ascii="Arial" w:hAnsi="Arial" w:cs="Arial"/>
                <w:b/>
                <w:bCs/>
              </w:rPr>
              <w:t xml:space="preserve"> </w:t>
            </w:r>
            <w:r w:rsidRPr="00316F56">
              <w:rPr>
                <w:rFonts w:ascii="Arial" w:hAnsi="Arial" w:cs="Arial"/>
              </w:rPr>
              <w:t>provides free access to forms and tools to guide you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1AAC04A" w14:textId="3556D8BC" w:rsidR="00651913" w:rsidRPr="00316F56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03096876" w14:textId="77777777" w:rsidR="00AB2B62" w:rsidRPr="00316F56" w:rsidRDefault="00AB2B62" w:rsidP="00AB2B62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Filing for a copyright doesn’t have to be difficult. Find templates and resources in Gale LegalForms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316F56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C704CC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78382F76" w14:textId="77777777" w:rsidR="00544958" w:rsidRPr="00316F56" w:rsidRDefault="00544958" w:rsidP="00544958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Prenups, bankruptcy, loans, estate planning. Templates and tools in Gale LegalForms can help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6798637" w14:textId="667AF809" w:rsidR="00651913" w:rsidRPr="00316F56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4FDD5E04" w14:textId="776D1016" w:rsidR="00651913" w:rsidRDefault="006F32E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651913"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C704CC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41ED3603" w14:textId="77777777" w:rsidR="006F7731" w:rsidRPr="00316F56" w:rsidRDefault="006F7731" w:rsidP="006F7731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 xml:space="preserve">In Gale LegalForms, search &amp; find the exact forms for your legal needs—from divorce to rental agreements. </w:t>
            </w:r>
            <w:r w:rsidRPr="00316F5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1E371354" w:rsidR="00651913" w:rsidRPr="00316F56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0AC62B3A" w14:textId="245BFD28" w:rsidR="00DB7611" w:rsidRPr="00651913" w:rsidRDefault="009D5E1E" w:rsidP="00DB76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</w:p>
          <w:p w14:paraId="74BAFB0F" w14:textId="1B1DD83C" w:rsidR="00C30AD5" w:rsidRPr="00651913" w:rsidRDefault="00C30AD5" w:rsidP="009D5E1E">
            <w:pPr>
              <w:rPr>
                <w:rFonts w:ascii="Arial" w:hAnsi="Arial" w:cs="Arial"/>
              </w:rPr>
            </w:pPr>
          </w:p>
        </w:tc>
      </w:tr>
      <w:tr w:rsidR="00F13E2D" w:rsidRPr="00651913" w14:paraId="77659D82" w14:textId="77777777" w:rsidTr="00C704CC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7D3233F6" w14:textId="77777777" w:rsidR="00330886" w:rsidRPr="00316F56" w:rsidRDefault="00330886" w:rsidP="00330886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 xml:space="preserve">Small business owner? Find templates and information to form your incorporation or LLC (and more!) in Gale LegalForms. </w:t>
            </w:r>
            <w:r w:rsidRPr="00316F5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2678A3D7" w:rsidR="00F13E2D" w:rsidRPr="00316F56" w:rsidRDefault="00F13E2D" w:rsidP="00233C0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1FD24F02" w14:textId="2BCF40E5" w:rsidR="00C0120B" w:rsidRDefault="00C0120B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233C03">
              <w:rPr>
                <w:rFonts w:ascii="Arial" w:hAnsi="Arial" w:cs="Arial"/>
              </w:rPr>
              <w:t>1</w:t>
            </w:r>
          </w:p>
          <w:p w14:paraId="0AB5B175" w14:textId="490ACC25" w:rsidR="005B6002" w:rsidRPr="00651913" w:rsidRDefault="003B0172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C704CC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3231788E" w14:textId="77777777" w:rsidR="00316F56" w:rsidRPr="00316F56" w:rsidRDefault="00316F56" w:rsidP="00316F56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Access litigation forms, court samples, legal checklists, and more in Gale LegalForms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2C50BEFE" w14:textId="0FAB1AD8" w:rsidR="00F13E2D" w:rsidRPr="00316F56" w:rsidRDefault="00F13E2D" w:rsidP="00316F5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1B010BB7" w14:textId="77777777" w:rsidR="004569BB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122B379C" w14:textId="77777777" w:rsidR="004569BB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1F012421" w:rsidR="00A26190" w:rsidRPr="00651913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316F56" w:rsidRPr="00651913" w14:paraId="25B5BCCC" w14:textId="77777777" w:rsidTr="00C704CC">
        <w:tc>
          <w:tcPr>
            <w:tcW w:w="440" w:type="dxa"/>
          </w:tcPr>
          <w:p w14:paraId="42AD62C3" w14:textId="1040BFA2" w:rsidR="00316F56" w:rsidRDefault="00316F56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32" w:type="dxa"/>
          </w:tcPr>
          <w:p w14:paraId="01CE74DA" w14:textId="77777777" w:rsidR="00316F56" w:rsidRPr="00316F56" w:rsidRDefault="00316F56" w:rsidP="00316F56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Gale LegalForms: free access to do-it-yourself legal tools, from assigning power of attorney to bankruptcy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10B2989A" w14:textId="77777777" w:rsidR="00316F56" w:rsidRPr="00316F56" w:rsidRDefault="00316F56" w:rsidP="00316F5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9D3D245" w14:textId="77777777" w:rsidR="004569BB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1E365119" w14:textId="77777777" w:rsidR="004569BB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E95038B" w14:textId="24D1F01E" w:rsidR="00316F56" w:rsidRDefault="004569BB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316F56" w:rsidRPr="00651913" w14:paraId="7E401BFD" w14:textId="77777777" w:rsidTr="00C704CC">
        <w:tc>
          <w:tcPr>
            <w:tcW w:w="440" w:type="dxa"/>
          </w:tcPr>
          <w:p w14:paraId="481894A8" w14:textId="05E4AC89" w:rsidR="00316F56" w:rsidRDefault="00316F56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</w:t>
            </w:r>
          </w:p>
        </w:tc>
        <w:tc>
          <w:tcPr>
            <w:tcW w:w="6932" w:type="dxa"/>
          </w:tcPr>
          <w:p w14:paraId="5ED46F15" w14:textId="77777777" w:rsidR="00316F56" w:rsidRPr="00316F56" w:rsidRDefault="00316F56" w:rsidP="00316F56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>Help a parent with estate planning or handle your own. Use Gale LegalForms to find all the templates and tools you need.</w:t>
            </w:r>
            <w:r w:rsidRPr="00316F56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720BD3DC" w14:textId="77777777" w:rsidR="00316F56" w:rsidRPr="00316F56" w:rsidRDefault="00316F56" w:rsidP="00316F5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4ACB8F2A" w14:textId="21793D59" w:rsidR="00316F56" w:rsidRDefault="004569BB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316F56" w:rsidRPr="00651913" w14:paraId="19357CF3" w14:textId="77777777" w:rsidTr="00C704CC">
        <w:tc>
          <w:tcPr>
            <w:tcW w:w="440" w:type="dxa"/>
          </w:tcPr>
          <w:p w14:paraId="7C7EC207" w14:textId="578F958F" w:rsidR="00316F56" w:rsidRDefault="00316F56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32" w:type="dxa"/>
          </w:tcPr>
          <w:p w14:paraId="395C2EB1" w14:textId="77777777" w:rsidR="00316F56" w:rsidRPr="00316F56" w:rsidRDefault="00316F56" w:rsidP="00316F56">
            <w:pPr>
              <w:rPr>
                <w:rFonts w:ascii="Arial" w:hAnsi="Arial" w:cs="Arial"/>
              </w:rPr>
            </w:pPr>
            <w:r w:rsidRPr="00316F56">
              <w:rPr>
                <w:rFonts w:ascii="Arial" w:hAnsi="Arial" w:cs="Arial"/>
              </w:rPr>
              <w:t xml:space="preserve">Gale LegalForms’ Q&amp;A provides legal information on hundreds of topics, plus, templated forms to get you going. </w:t>
            </w:r>
            <w:r w:rsidRPr="00316F5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5E66FF8" w14:textId="77777777" w:rsidR="00316F56" w:rsidRPr="00316F56" w:rsidRDefault="00316F56" w:rsidP="00316F5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58B740C9" w14:textId="77777777" w:rsidR="001A4590" w:rsidRDefault="001A4590" w:rsidP="001A45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93D423A" w14:textId="77777777" w:rsidR="001A4590" w:rsidRDefault="001A4590" w:rsidP="001A45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14624674" w14:textId="0E22716E" w:rsidR="00316F56" w:rsidRDefault="001A4590" w:rsidP="001A45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  <w:bookmarkStart w:id="0" w:name="_GoBack"/>
            <w:bookmarkEnd w:id="0"/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537AD538" w:rsidR="0096473B" w:rsidRPr="005F643E" w:rsidRDefault="009F1D9C" w:rsidP="007C172B">
            <w:pPr>
              <w:rPr>
                <w:rFonts w:ascii="Arial" w:hAnsi="Arial" w:cs="Arial"/>
              </w:rPr>
            </w:pPr>
            <w:r w:rsidRPr="005F643E">
              <w:rPr>
                <w:rFonts w:ascii="Arial" w:hAnsi="Arial" w:cs="Arial"/>
              </w:rPr>
              <w:t>Gale LegalForms offers templates for personal and business matters to provide the support you need</w:t>
            </w:r>
            <w:r w:rsidR="00D55FB5" w:rsidRPr="005F643E">
              <w:rPr>
                <w:rFonts w:ascii="Arial" w:hAnsi="Arial" w:cs="Arial"/>
              </w:rPr>
              <w:t xml:space="preserve">. </w:t>
            </w:r>
            <w:r w:rsidR="0096473B" w:rsidRPr="005F643E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5F643E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6C58354A" w:rsidR="0096473B" w:rsidRPr="005F643E" w:rsidRDefault="00784D79" w:rsidP="00A021BF">
            <w:pPr>
              <w:rPr>
                <w:rFonts w:ascii="Arial" w:hAnsi="Arial" w:cs="Arial"/>
              </w:rPr>
            </w:pPr>
            <w:r w:rsidRPr="005F643E">
              <w:rPr>
                <w:rFonts w:ascii="Arial" w:hAnsi="Arial" w:cs="Arial"/>
              </w:rPr>
              <w:t>Find all the forms you need to finalize this and more in Gale LegalForms.</w:t>
            </w:r>
            <w:r w:rsidRPr="005F643E">
              <w:rPr>
                <w:rFonts w:ascii="Arial" w:hAnsi="Arial" w:cs="Arial"/>
              </w:rPr>
              <w:t xml:space="preserve"> </w:t>
            </w:r>
            <w:r w:rsidR="00420627" w:rsidRPr="005F643E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74BCD3BD" w:rsidR="0096473B" w:rsidRPr="005F643E" w:rsidRDefault="005F643E" w:rsidP="00496631">
            <w:pPr>
              <w:rPr>
                <w:rFonts w:ascii="Arial" w:hAnsi="Arial" w:cs="Arial"/>
              </w:rPr>
            </w:pPr>
            <w:r w:rsidRPr="005F643E">
              <w:rPr>
                <w:rFonts w:ascii="Arial" w:hAnsi="Arial" w:cs="Arial"/>
              </w:rPr>
              <w:t>Build your understanding and take action, from premarital agreements to wills, with Gale LegalForms.</w:t>
            </w:r>
            <w:r w:rsidRPr="005F643E">
              <w:rPr>
                <w:rFonts w:ascii="Arial" w:hAnsi="Arial" w:cs="Arial"/>
              </w:rPr>
              <w:t xml:space="preserve"> </w:t>
            </w:r>
            <w:r w:rsidR="00EF011B" w:rsidRPr="005F643E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5F643E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012D9C" w14:textId="77777777" w:rsidR="006D5128" w:rsidRDefault="006D5128" w:rsidP="00412AF9">
      <w:pPr>
        <w:spacing w:after="0" w:line="240" w:lineRule="auto"/>
      </w:pPr>
      <w:r>
        <w:separator/>
      </w:r>
    </w:p>
  </w:endnote>
  <w:endnote w:type="continuationSeparator" w:id="0">
    <w:p w14:paraId="7655145E" w14:textId="77777777" w:rsidR="006D5128" w:rsidRDefault="006D5128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D5B83" w14:textId="77777777" w:rsidR="006D5128" w:rsidRDefault="006D5128" w:rsidP="00412AF9">
      <w:pPr>
        <w:spacing w:after="0" w:line="240" w:lineRule="auto"/>
      </w:pPr>
      <w:r>
        <w:separator/>
      </w:r>
    </w:p>
  </w:footnote>
  <w:footnote w:type="continuationSeparator" w:id="0">
    <w:p w14:paraId="6E6AE6D6" w14:textId="77777777" w:rsidR="006D5128" w:rsidRDefault="006D5128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F5835DC" w:rsidR="00412AF9" w:rsidRDefault="00323164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C412DC" wp14:editId="02AF5517">
          <wp:simplePos x="0" y="0"/>
          <wp:positionH relativeFrom="margin">
            <wp:align>right</wp:align>
          </wp:positionH>
          <wp:positionV relativeFrom="paragraph">
            <wp:posOffset>-10668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3" name="Picture 3" descr="Gale LegalForms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ale LegalForms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5CACE5D5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D0A2C"/>
    <w:rsid w:val="000D7090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851EA"/>
    <w:rsid w:val="00191C2B"/>
    <w:rsid w:val="00192B59"/>
    <w:rsid w:val="001A40B4"/>
    <w:rsid w:val="001A4590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3C03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6F56"/>
    <w:rsid w:val="00317BD9"/>
    <w:rsid w:val="00323164"/>
    <w:rsid w:val="00323339"/>
    <w:rsid w:val="00330886"/>
    <w:rsid w:val="0035246E"/>
    <w:rsid w:val="00354CB8"/>
    <w:rsid w:val="00355A0B"/>
    <w:rsid w:val="00362273"/>
    <w:rsid w:val="00364985"/>
    <w:rsid w:val="00371D24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6206"/>
    <w:rsid w:val="00412AF9"/>
    <w:rsid w:val="00420627"/>
    <w:rsid w:val="00424BDA"/>
    <w:rsid w:val="00440B1F"/>
    <w:rsid w:val="00444F42"/>
    <w:rsid w:val="004569BB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C391A"/>
    <w:rsid w:val="004E40A9"/>
    <w:rsid w:val="004E431A"/>
    <w:rsid w:val="004E5301"/>
    <w:rsid w:val="0050561E"/>
    <w:rsid w:val="0051163B"/>
    <w:rsid w:val="00514B9F"/>
    <w:rsid w:val="005242F8"/>
    <w:rsid w:val="00535412"/>
    <w:rsid w:val="00544958"/>
    <w:rsid w:val="00545E0B"/>
    <w:rsid w:val="00546398"/>
    <w:rsid w:val="00547D1D"/>
    <w:rsid w:val="00547DED"/>
    <w:rsid w:val="00550CC2"/>
    <w:rsid w:val="00554EAA"/>
    <w:rsid w:val="00562CDD"/>
    <w:rsid w:val="00564B7C"/>
    <w:rsid w:val="00593931"/>
    <w:rsid w:val="005A23E6"/>
    <w:rsid w:val="005B554F"/>
    <w:rsid w:val="005B6002"/>
    <w:rsid w:val="005C225A"/>
    <w:rsid w:val="005D1E2D"/>
    <w:rsid w:val="005D2BDC"/>
    <w:rsid w:val="005D4BFF"/>
    <w:rsid w:val="005D6F5B"/>
    <w:rsid w:val="005E0F4E"/>
    <w:rsid w:val="005F643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19C5"/>
    <w:rsid w:val="006A5682"/>
    <w:rsid w:val="006C7534"/>
    <w:rsid w:val="006D0D3D"/>
    <w:rsid w:val="006D5128"/>
    <w:rsid w:val="006E1590"/>
    <w:rsid w:val="006F324A"/>
    <w:rsid w:val="006F32E4"/>
    <w:rsid w:val="006F44FA"/>
    <w:rsid w:val="006F6C11"/>
    <w:rsid w:val="006F7731"/>
    <w:rsid w:val="00710AF9"/>
    <w:rsid w:val="007176C3"/>
    <w:rsid w:val="007300D0"/>
    <w:rsid w:val="007437F5"/>
    <w:rsid w:val="00752016"/>
    <w:rsid w:val="00763F9F"/>
    <w:rsid w:val="007641F2"/>
    <w:rsid w:val="00784D79"/>
    <w:rsid w:val="0078532C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74C4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9F1D9C"/>
    <w:rsid w:val="00A021BF"/>
    <w:rsid w:val="00A06659"/>
    <w:rsid w:val="00A16B59"/>
    <w:rsid w:val="00A239CC"/>
    <w:rsid w:val="00A26190"/>
    <w:rsid w:val="00A30CCF"/>
    <w:rsid w:val="00A52309"/>
    <w:rsid w:val="00A66230"/>
    <w:rsid w:val="00A90611"/>
    <w:rsid w:val="00AB2B62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E3614"/>
    <w:rsid w:val="00BF75DF"/>
    <w:rsid w:val="00C0120B"/>
    <w:rsid w:val="00C110AF"/>
    <w:rsid w:val="00C16DD9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875F4"/>
    <w:rsid w:val="00C90521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05E5A"/>
    <w:rsid w:val="00D107BC"/>
    <w:rsid w:val="00D43981"/>
    <w:rsid w:val="00D47854"/>
    <w:rsid w:val="00D52C93"/>
    <w:rsid w:val="00D55FB5"/>
    <w:rsid w:val="00D60322"/>
    <w:rsid w:val="00D652D0"/>
    <w:rsid w:val="00D670A7"/>
    <w:rsid w:val="00D67377"/>
    <w:rsid w:val="00D72409"/>
    <w:rsid w:val="00D773C8"/>
    <w:rsid w:val="00D8224D"/>
    <w:rsid w:val="00D851B6"/>
    <w:rsid w:val="00D86102"/>
    <w:rsid w:val="00DA7AFA"/>
    <w:rsid w:val="00DB7611"/>
    <w:rsid w:val="00DC075C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8</cp:revision>
  <cp:lastPrinted>2016-01-22T19:24:00Z</cp:lastPrinted>
  <dcterms:created xsi:type="dcterms:W3CDTF">2020-07-15T13:16:00Z</dcterms:created>
  <dcterms:modified xsi:type="dcterms:W3CDTF">2020-07-15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